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324"/>
        <w:gridCol w:w="36"/>
      </w:tblGrid>
      <w:tr w:rsidR="00921BA7" w:rsidRPr="00921BA7" w14:paraId="781A53AA" w14:textId="77777777" w:rsidTr="00921BA7">
        <w:tc>
          <w:tcPr>
            <w:tcW w:w="0" w:type="auto"/>
            <w:gridSpan w:val="2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258B9D32" w14:textId="77777777" w:rsidR="00921BA7" w:rsidRPr="00921BA7" w:rsidRDefault="00921BA7" w:rsidP="00921BA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921BA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ECURITIES &amp; INVESTMENTS</w:t>
            </w:r>
          </w:p>
        </w:tc>
      </w:tr>
      <w:tr w:rsidR="00921BA7" w:rsidRPr="00921BA7" w14:paraId="222C39C7" w14:textId="77777777" w:rsidTr="00921BA7"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tbl>
            <w:tblPr>
              <w:tblW w:w="0" w:type="auto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500"/>
              <w:gridCol w:w="8584"/>
            </w:tblGrid>
            <w:tr w:rsidR="00921BA7" w:rsidRPr="00921BA7" w14:paraId="7F3D2486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hideMark/>
                </w:tcPr>
                <w:p w14:paraId="25088C0F" w14:textId="77777777" w:rsidR="00921BA7" w:rsidRPr="00921BA7" w:rsidRDefault="00921BA7" w:rsidP="00921BA7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921BA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1) 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53F1D31F" w14:textId="77777777" w:rsidR="00921BA7" w:rsidRPr="00921BA7" w:rsidRDefault="00921BA7" w:rsidP="00921BA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921BA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 ___ is a type of security that signifies ownership in a corporation and represents a claim on part of the corporation's assets and earnings.</w:t>
                  </w:r>
                </w:p>
              </w:tc>
            </w:tr>
            <w:tr w:rsidR="00921BA7" w:rsidRPr="00921BA7" w14:paraId="725195B8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67AF27D5" w14:textId="77777777" w:rsidR="00921BA7" w:rsidRPr="00921BA7" w:rsidRDefault="00921BA7" w:rsidP="00921BA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4597F9A9" w14:textId="77777777" w:rsidR="00921BA7" w:rsidRPr="00921BA7" w:rsidRDefault="00921BA7" w:rsidP="00921BA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921BA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) stock</w:t>
                  </w:r>
                </w:p>
              </w:tc>
            </w:tr>
            <w:tr w:rsidR="00921BA7" w:rsidRPr="00921BA7" w14:paraId="3932D4C8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3EE99F11" w14:textId="77777777" w:rsidR="00921BA7" w:rsidRPr="00921BA7" w:rsidRDefault="00921BA7" w:rsidP="00921BA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23882652" w14:textId="77777777" w:rsidR="00921BA7" w:rsidRPr="00921BA7" w:rsidRDefault="00921BA7" w:rsidP="00921BA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921BA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B) dividend</w:t>
                  </w:r>
                </w:p>
              </w:tc>
            </w:tr>
            <w:tr w:rsidR="00921BA7" w:rsidRPr="00921BA7" w14:paraId="7EE01DAD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6E19D0F3" w14:textId="77777777" w:rsidR="00921BA7" w:rsidRPr="00921BA7" w:rsidRDefault="00921BA7" w:rsidP="00921BA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6F71E160" w14:textId="77777777" w:rsidR="00921BA7" w:rsidRPr="00921BA7" w:rsidRDefault="00921BA7" w:rsidP="00921BA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921BA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C) mutual fund</w:t>
                  </w:r>
                </w:p>
              </w:tc>
            </w:tr>
            <w:tr w:rsidR="00921BA7" w:rsidRPr="00921BA7" w14:paraId="4ED8BF57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76DF7526" w14:textId="77777777" w:rsidR="00921BA7" w:rsidRPr="00921BA7" w:rsidRDefault="00921BA7" w:rsidP="00921BA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759E2405" w14:textId="77777777" w:rsidR="00921BA7" w:rsidRPr="00921BA7" w:rsidRDefault="00921BA7" w:rsidP="00921BA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921BA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) bond</w:t>
                  </w:r>
                </w:p>
              </w:tc>
            </w:tr>
          </w:tbl>
          <w:p w14:paraId="6C313941" w14:textId="77777777" w:rsidR="00921BA7" w:rsidRPr="00921BA7" w:rsidRDefault="00921BA7" w:rsidP="00921B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376E6BD9" w14:textId="77777777" w:rsidR="00921BA7" w:rsidRPr="00921BA7" w:rsidRDefault="00921BA7" w:rsidP="00921BA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921BA7" w:rsidRPr="00921BA7" w14:paraId="4D1F729B" w14:textId="77777777" w:rsidTr="00921BA7">
        <w:trPr>
          <w:trHeight w:val="225"/>
        </w:trPr>
        <w:tc>
          <w:tcPr>
            <w:tcW w:w="0" w:type="auto"/>
            <w:gridSpan w:val="2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15B147E2" w14:textId="77777777" w:rsidR="00921BA7" w:rsidRPr="00921BA7" w:rsidRDefault="00921BA7" w:rsidP="00921BA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921BA7" w:rsidRPr="00921BA7" w14:paraId="16312E0F" w14:textId="77777777" w:rsidTr="00921BA7"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tbl>
            <w:tblPr>
              <w:tblW w:w="0" w:type="auto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500"/>
              <w:gridCol w:w="8584"/>
            </w:tblGrid>
            <w:tr w:rsidR="00921BA7" w:rsidRPr="00921BA7" w14:paraId="5FBDC61A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hideMark/>
                </w:tcPr>
                <w:p w14:paraId="4A7C856A" w14:textId="77777777" w:rsidR="00921BA7" w:rsidRPr="00921BA7" w:rsidRDefault="00921BA7" w:rsidP="00921BA7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921BA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2) 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26171CEF" w14:textId="77777777" w:rsidR="00921BA7" w:rsidRPr="00921BA7" w:rsidRDefault="00921BA7" w:rsidP="00921BA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921BA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___ often involves the creation of sophisticated models to test the variables affecting a particular investment decision.</w:t>
                  </w:r>
                </w:p>
              </w:tc>
            </w:tr>
            <w:tr w:rsidR="00921BA7" w:rsidRPr="00921BA7" w14:paraId="11D4001D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0E65C604" w14:textId="77777777" w:rsidR="00921BA7" w:rsidRPr="00921BA7" w:rsidRDefault="00921BA7" w:rsidP="00921BA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716A3083" w14:textId="77777777" w:rsidR="00921BA7" w:rsidRPr="00921BA7" w:rsidRDefault="00921BA7" w:rsidP="00921BA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921BA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) Data-mining technology</w:t>
                  </w:r>
                </w:p>
              </w:tc>
            </w:tr>
            <w:tr w:rsidR="00921BA7" w:rsidRPr="00921BA7" w14:paraId="6F75A69A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0D150904" w14:textId="77777777" w:rsidR="00921BA7" w:rsidRPr="00921BA7" w:rsidRDefault="00921BA7" w:rsidP="00921BA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7B07A5EE" w14:textId="77777777" w:rsidR="00921BA7" w:rsidRPr="00921BA7" w:rsidRDefault="00921BA7" w:rsidP="00921BA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921BA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B) Analytical interpretations</w:t>
                  </w:r>
                </w:p>
              </w:tc>
            </w:tr>
            <w:tr w:rsidR="00921BA7" w:rsidRPr="00921BA7" w14:paraId="7A031D48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0F8547A0" w14:textId="77777777" w:rsidR="00921BA7" w:rsidRPr="00921BA7" w:rsidRDefault="00921BA7" w:rsidP="00921BA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07198B56" w14:textId="77777777" w:rsidR="00921BA7" w:rsidRPr="00921BA7" w:rsidRDefault="00921BA7" w:rsidP="00921BA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921BA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C) Financial economics</w:t>
                  </w:r>
                </w:p>
              </w:tc>
            </w:tr>
            <w:tr w:rsidR="00921BA7" w:rsidRPr="00921BA7" w14:paraId="74FAEC8B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64875874" w14:textId="77777777" w:rsidR="00921BA7" w:rsidRPr="00921BA7" w:rsidRDefault="00921BA7" w:rsidP="00921BA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37593960" w14:textId="77777777" w:rsidR="00921BA7" w:rsidRPr="00921BA7" w:rsidRDefault="00921BA7" w:rsidP="00921BA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921BA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) Product marketing</w:t>
                  </w:r>
                </w:p>
              </w:tc>
            </w:tr>
          </w:tbl>
          <w:p w14:paraId="59517413" w14:textId="77777777" w:rsidR="00921BA7" w:rsidRPr="00921BA7" w:rsidRDefault="00921BA7" w:rsidP="00921B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4DEE62E" w14:textId="77777777" w:rsidR="00921BA7" w:rsidRPr="00921BA7" w:rsidRDefault="00921BA7" w:rsidP="00921BA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921BA7" w:rsidRPr="00921BA7" w14:paraId="344E6715" w14:textId="77777777" w:rsidTr="00921BA7">
        <w:trPr>
          <w:trHeight w:val="225"/>
        </w:trPr>
        <w:tc>
          <w:tcPr>
            <w:tcW w:w="0" w:type="auto"/>
            <w:gridSpan w:val="2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77C0A387" w14:textId="77777777" w:rsidR="00921BA7" w:rsidRPr="00921BA7" w:rsidRDefault="00921BA7" w:rsidP="00921BA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921BA7" w:rsidRPr="00921BA7" w14:paraId="3AE48F7E" w14:textId="77777777" w:rsidTr="00921BA7"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tbl>
            <w:tblPr>
              <w:tblW w:w="0" w:type="auto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500"/>
              <w:gridCol w:w="8584"/>
            </w:tblGrid>
            <w:tr w:rsidR="00921BA7" w:rsidRPr="00921BA7" w14:paraId="3405D467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hideMark/>
                </w:tcPr>
                <w:p w14:paraId="3ED55FFA" w14:textId="77777777" w:rsidR="00921BA7" w:rsidRPr="00921BA7" w:rsidRDefault="00921BA7" w:rsidP="00921BA7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921BA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3) 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1ACFE160" w14:textId="77777777" w:rsidR="00921BA7" w:rsidRPr="00921BA7" w:rsidRDefault="00921BA7" w:rsidP="00921BA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921BA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 regular payment made during a person's retirement from an investment fund to which that person or their employer has contributed during their working life.</w:t>
                  </w:r>
                </w:p>
              </w:tc>
            </w:tr>
            <w:tr w:rsidR="00921BA7" w:rsidRPr="00921BA7" w14:paraId="00C30F33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5EB2338E" w14:textId="77777777" w:rsidR="00921BA7" w:rsidRPr="00921BA7" w:rsidRDefault="00921BA7" w:rsidP="00921BA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7570BB01" w14:textId="77777777" w:rsidR="00921BA7" w:rsidRPr="00921BA7" w:rsidRDefault="00921BA7" w:rsidP="00921BA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921BA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) Pension</w:t>
                  </w:r>
                </w:p>
              </w:tc>
            </w:tr>
            <w:tr w:rsidR="00921BA7" w:rsidRPr="00921BA7" w14:paraId="198F2D72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562AD87D" w14:textId="77777777" w:rsidR="00921BA7" w:rsidRPr="00921BA7" w:rsidRDefault="00921BA7" w:rsidP="00921BA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44C01FC2" w14:textId="77777777" w:rsidR="00921BA7" w:rsidRPr="00921BA7" w:rsidRDefault="00921BA7" w:rsidP="00921BA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921BA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B) Dividend</w:t>
                  </w:r>
                </w:p>
              </w:tc>
            </w:tr>
            <w:tr w:rsidR="00921BA7" w:rsidRPr="00921BA7" w14:paraId="2C3F9B1D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24CF2B55" w14:textId="77777777" w:rsidR="00921BA7" w:rsidRPr="00921BA7" w:rsidRDefault="00921BA7" w:rsidP="00921BA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3ABE2935" w14:textId="77777777" w:rsidR="00921BA7" w:rsidRPr="00921BA7" w:rsidRDefault="00921BA7" w:rsidP="00921BA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921BA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C) Bond</w:t>
                  </w:r>
                </w:p>
              </w:tc>
            </w:tr>
            <w:tr w:rsidR="00921BA7" w:rsidRPr="00921BA7" w14:paraId="1D4EB34C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1F2E7E9B" w14:textId="77777777" w:rsidR="00921BA7" w:rsidRPr="00921BA7" w:rsidRDefault="00921BA7" w:rsidP="00921BA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55BBB655" w14:textId="77777777" w:rsidR="00921BA7" w:rsidRPr="00921BA7" w:rsidRDefault="00921BA7" w:rsidP="00921BA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921BA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) Stock</w:t>
                  </w:r>
                </w:p>
              </w:tc>
            </w:tr>
          </w:tbl>
          <w:p w14:paraId="6F412AF8" w14:textId="77777777" w:rsidR="00921BA7" w:rsidRPr="00921BA7" w:rsidRDefault="00921BA7" w:rsidP="00921B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321A6D6C" w14:textId="77777777" w:rsidR="00921BA7" w:rsidRPr="00921BA7" w:rsidRDefault="00921BA7" w:rsidP="00921BA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921BA7" w:rsidRPr="00921BA7" w14:paraId="55F63FE8" w14:textId="77777777" w:rsidTr="00921BA7">
        <w:trPr>
          <w:trHeight w:val="225"/>
        </w:trPr>
        <w:tc>
          <w:tcPr>
            <w:tcW w:w="0" w:type="auto"/>
            <w:gridSpan w:val="2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6D61A4A5" w14:textId="77777777" w:rsidR="00921BA7" w:rsidRPr="00921BA7" w:rsidRDefault="00921BA7" w:rsidP="00921BA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921BA7" w:rsidRPr="00921BA7" w14:paraId="54A5DF43" w14:textId="77777777" w:rsidTr="00921BA7"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tbl>
            <w:tblPr>
              <w:tblW w:w="0" w:type="auto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500"/>
              <w:gridCol w:w="6180"/>
            </w:tblGrid>
            <w:tr w:rsidR="00921BA7" w:rsidRPr="00921BA7" w14:paraId="112B8DB1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hideMark/>
                </w:tcPr>
                <w:p w14:paraId="62FE8BC2" w14:textId="77777777" w:rsidR="00921BA7" w:rsidRPr="00921BA7" w:rsidRDefault="00921BA7" w:rsidP="00921BA7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921BA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4) 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5A448191" w14:textId="77777777" w:rsidR="00921BA7" w:rsidRPr="00921BA7" w:rsidRDefault="00921BA7" w:rsidP="00921BA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921BA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Identify which is </w:t>
                  </w:r>
                  <w:r w:rsidRPr="00921BA7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  <w:t>not</w:t>
                  </w:r>
                  <w:r w:rsidRPr="00921BA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 a main issuer form of investment bonds.</w:t>
                  </w:r>
                </w:p>
              </w:tc>
            </w:tr>
            <w:tr w:rsidR="00921BA7" w:rsidRPr="00921BA7" w14:paraId="34975F6B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4EE775FF" w14:textId="77777777" w:rsidR="00921BA7" w:rsidRPr="00921BA7" w:rsidRDefault="00921BA7" w:rsidP="00921BA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20A6A868" w14:textId="77777777" w:rsidR="00921BA7" w:rsidRPr="00921BA7" w:rsidRDefault="00921BA7" w:rsidP="00921BA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921BA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) treasury</w:t>
                  </w:r>
                </w:p>
              </w:tc>
            </w:tr>
            <w:tr w:rsidR="00921BA7" w:rsidRPr="00921BA7" w14:paraId="155A9837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2E346A35" w14:textId="77777777" w:rsidR="00921BA7" w:rsidRPr="00921BA7" w:rsidRDefault="00921BA7" w:rsidP="00921BA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2BDB4108" w14:textId="77777777" w:rsidR="00921BA7" w:rsidRPr="00921BA7" w:rsidRDefault="00921BA7" w:rsidP="00921BA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921BA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B) U.S. government</w:t>
                  </w:r>
                </w:p>
              </w:tc>
            </w:tr>
            <w:tr w:rsidR="00921BA7" w:rsidRPr="00921BA7" w14:paraId="6E3B74E1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4F8E3452" w14:textId="77777777" w:rsidR="00921BA7" w:rsidRPr="00921BA7" w:rsidRDefault="00921BA7" w:rsidP="00921BA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1D7A0C6D" w14:textId="77777777" w:rsidR="00921BA7" w:rsidRPr="00921BA7" w:rsidRDefault="00921BA7" w:rsidP="00921BA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921BA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C) global</w:t>
                  </w:r>
                </w:p>
              </w:tc>
            </w:tr>
            <w:tr w:rsidR="00921BA7" w:rsidRPr="00921BA7" w14:paraId="4EDF07B3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79FFE049" w14:textId="77777777" w:rsidR="00921BA7" w:rsidRPr="00921BA7" w:rsidRDefault="00921BA7" w:rsidP="00921BA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684C36CB" w14:textId="77777777" w:rsidR="00921BA7" w:rsidRPr="00921BA7" w:rsidRDefault="00921BA7" w:rsidP="00921BA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921BA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) investment-grade corporate</w:t>
                  </w:r>
                </w:p>
              </w:tc>
            </w:tr>
          </w:tbl>
          <w:p w14:paraId="5D3744D4" w14:textId="77777777" w:rsidR="00921BA7" w:rsidRPr="00921BA7" w:rsidRDefault="00921BA7" w:rsidP="00921B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C585AF3" w14:textId="77777777" w:rsidR="00921BA7" w:rsidRPr="00921BA7" w:rsidRDefault="00921BA7" w:rsidP="00921BA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921BA7" w:rsidRPr="00921BA7" w14:paraId="2754C7C7" w14:textId="77777777" w:rsidTr="00921BA7">
        <w:trPr>
          <w:trHeight w:val="225"/>
        </w:trPr>
        <w:tc>
          <w:tcPr>
            <w:tcW w:w="0" w:type="auto"/>
            <w:gridSpan w:val="2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7A72F603" w14:textId="77777777" w:rsidR="00921BA7" w:rsidRPr="00921BA7" w:rsidRDefault="00921BA7" w:rsidP="00921BA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921BA7" w:rsidRPr="00921BA7" w14:paraId="4B8104F5" w14:textId="77777777" w:rsidTr="00921BA7"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tbl>
            <w:tblPr>
              <w:tblW w:w="0" w:type="auto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500"/>
              <w:gridCol w:w="8584"/>
            </w:tblGrid>
            <w:tr w:rsidR="00921BA7" w:rsidRPr="00921BA7" w14:paraId="404D2077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hideMark/>
                </w:tcPr>
                <w:p w14:paraId="7A80EC57" w14:textId="77777777" w:rsidR="00921BA7" w:rsidRPr="00921BA7" w:rsidRDefault="00921BA7" w:rsidP="00921BA7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921BA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5) 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3EF7B7A6" w14:textId="77777777" w:rsidR="00921BA7" w:rsidRPr="00921BA7" w:rsidRDefault="00921BA7" w:rsidP="00921BA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921BA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___ mortgages typically have a short term, very low payments, at the end of the term, the full balance is due immediately.</w:t>
                  </w:r>
                </w:p>
              </w:tc>
            </w:tr>
            <w:tr w:rsidR="00921BA7" w:rsidRPr="00921BA7" w14:paraId="646CB55B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69E341CE" w14:textId="77777777" w:rsidR="00921BA7" w:rsidRPr="00921BA7" w:rsidRDefault="00921BA7" w:rsidP="00921BA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4E606E1A" w14:textId="77777777" w:rsidR="00921BA7" w:rsidRPr="00921BA7" w:rsidRDefault="00921BA7" w:rsidP="00921BA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921BA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) Balloon</w:t>
                  </w:r>
                </w:p>
              </w:tc>
            </w:tr>
            <w:tr w:rsidR="00921BA7" w:rsidRPr="00921BA7" w14:paraId="14651E3B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39766310" w14:textId="77777777" w:rsidR="00921BA7" w:rsidRPr="00921BA7" w:rsidRDefault="00921BA7" w:rsidP="00921BA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0DC33216" w14:textId="77777777" w:rsidR="00921BA7" w:rsidRPr="00921BA7" w:rsidRDefault="00921BA7" w:rsidP="00921BA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921BA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B) Reverse</w:t>
                  </w:r>
                </w:p>
              </w:tc>
            </w:tr>
            <w:tr w:rsidR="00921BA7" w:rsidRPr="00921BA7" w14:paraId="23BDCC88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064585AB" w14:textId="77777777" w:rsidR="00921BA7" w:rsidRPr="00921BA7" w:rsidRDefault="00921BA7" w:rsidP="00921BA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3425A87F" w14:textId="77777777" w:rsidR="00921BA7" w:rsidRPr="00921BA7" w:rsidRDefault="00921BA7" w:rsidP="00921BA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921BA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C) Dependent</w:t>
                  </w:r>
                </w:p>
              </w:tc>
            </w:tr>
            <w:tr w:rsidR="00921BA7" w:rsidRPr="00921BA7" w14:paraId="6894FDCB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435C4051" w14:textId="77777777" w:rsidR="00921BA7" w:rsidRPr="00921BA7" w:rsidRDefault="00921BA7" w:rsidP="00921BA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451C4522" w14:textId="77777777" w:rsidR="00921BA7" w:rsidRPr="00921BA7" w:rsidRDefault="00921BA7" w:rsidP="00921BA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921BA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) Government backed</w:t>
                  </w:r>
                </w:p>
              </w:tc>
            </w:tr>
          </w:tbl>
          <w:p w14:paraId="36D949C9" w14:textId="77777777" w:rsidR="00921BA7" w:rsidRPr="00921BA7" w:rsidRDefault="00921BA7" w:rsidP="00921B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48F07338" w14:textId="77777777" w:rsidR="00921BA7" w:rsidRPr="00921BA7" w:rsidRDefault="00921BA7" w:rsidP="00921BA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170F26B8" w14:textId="77777777" w:rsidR="00921BA7" w:rsidRDefault="00921BA7">
      <w:r>
        <w:br w:type="page"/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324"/>
        <w:gridCol w:w="36"/>
      </w:tblGrid>
      <w:tr w:rsidR="00921BA7" w:rsidRPr="00921BA7" w14:paraId="5D33141A" w14:textId="77777777" w:rsidTr="00921BA7">
        <w:trPr>
          <w:trHeight w:val="225"/>
        </w:trPr>
        <w:tc>
          <w:tcPr>
            <w:tcW w:w="0" w:type="auto"/>
            <w:gridSpan w:val="2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2FA80E23" w14:textId="52AB775E" w:rsidR="00921BA7" w:rsidRPr="00921BA7" w:rsidRDefault="00921BA7" w:rsidP="00921BA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921BA7" w:rsidRPr="00921BA7" w14:paraId="79F2DEF3" w14:textId="77777777" w:rsidTr="00921BA7"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tbl>
            <w:tblPr>
              <w:tblW w:w="0" w:type="auto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500"/>
              <w:gridCol w:w="8584"/>
            </w:tblGrid>
            <w:tr w:rsidR="00921BA7" w:rsidRPr="00921BA7" w14:paraId="1F5B7CCD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hideMark/>
                </w:tcPr>
                <w:p w14:paraId="0B971CEA" w14:textId="77777777" w:rsidR="00921BA7" w:rsidRPr="00921BA7" w:rsidRDefault="00921BA7" w:rsidP="00921BA7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921BA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6) 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3F3CECF6" w14:textId="77777777" w:rsidR="00921BA7" w:rsidRPr="00921BA7" w:rsidRDefault="00921BA7" w:rsidP="00921BA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921BA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 ___ mortgage gives homeowners access to their home's equity in a loan that can be withdrawn in a lump sum, with set monthly payments, or as a revolving line of credit.</w:t>
                  </w:r>
                </w:p>
              </w:tc>
            </w:tr>
            <w:tr w:rsidR="00921BA7" w:rsidRPr="00921BA7" w14:paraId="7BCEFD96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13CF7960" w14:textId="77777777" w:rsidR="00921BA7" w:rsidRPr="00921BA7" w:rsidRDefault="00921BA7" w:rsidP="00921BA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1970147F" w14:textId="77777777" w:rsidR="00921BA7" w:rsidRPr="00921BA7" w:rsidRDefault="00921BA7" w:rsidP="00921BA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921BA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) division</w:t>
                  </w:r>
                </w:p>
              </w:tc>
            </w:tr>
            <w:tr w:rsidR="00921BA7" w:rsidRPr="00921BA7" w14:paraId="2A484C10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4EE35F33" w14:textId="77777777" w:rsidR="00921BA7" w:rsidRPr="00921BA7" w:rsidRDefault="00921BA7" w:rsidP="00921BA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03C7FD2D" w14:textId="77777777" w:rsidR="00921BA7" w:rsidRPr="00921BA7" w:rsidRDefault="00921BA7" w:rsidP="00921BA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921BA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B) dividend</w:t>
                  </w:r>
                </w:p>
              </w:tc>
            </w:tr>
            <w:tr w:rsidR="00921BA7" w:rsidRPr="00921BA7" w14:paraId="66BB21C6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329ADBCD" w14:textId="77777777" w:rsidR="00921BA7" w:rsidRPr="00921BA7" w:rsidRDefault="00921BA7" w:rsidP="00921BA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79EF2714" w14:textId="77777777" w:rsidR="00921BA7" w:rsidRPr="00921BA7" w:rsidRDefault="00921BA7" w:rsidP="00921BA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921BA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C) forward</w:t>
                  </w:r>
                </w:p>
              </w:tc>
            </w:tr>
            <w:tr w:rsidR="00921BA7" w:rsidRPr="00921BA7" w14:paraId="219CE251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340B9E58" w14:textId="77777777" w:rsidR="00921BA7" w:rsidRPr="00921BA7" w:rsidRDefault="00921BA7" w:rsidP="00921BA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3CC661A6" w14:textId="77777777" w:rsidR="00921BA7" w:rsidRPr="00921BA7" w:rsidRDefault="00921BA7" w:rsidP="00921BA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921BA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) reverse</w:t>
                  </w:r>
                </w:p>
              </w:tc>
            </w:tr>
          </w:tbl>
          <w:p w14:paraId="1AA2FC12" w14:textId="77777777" w:rsidR="00921BA7" w:rsidRPr="00921BA7" w:rsidRDefault="00921BA7" w:rsidP="00921B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9ACEC51" w14:textId="77777777" w:rsidR="00921BA7" w:rsidRPr="00921BA7" w:rsidRDefault="00921BA7" w:rsidP="00921BA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921BA7" w:rsidRPr="00921BA7" w14:paraId="024B0617" w14:textId="77777777" w:rsidTr="00921BA7">
        <w:trPr>
          <w:trHeight w:val="225"/>
        </w:trPr>
        <w:tc>
          <w:tcPr>
            <w:tcW w:w="0" w:type="auto"/>
            <w:gridSpan w:val="2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75601679" w14:textId="77777777" w:rsidR="00921BA7" w:rsidRPr="00921BA7" w:rsidRDefault="00921BA7" w:rsidP="00921BA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921BA7" w:rsidRPr="00921BA7" w14:paraId="38E2646B" w14:textId="77777777" w:rsidTr="00921BA7"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tbl>
            <w:tblPr>
              <w:tblW w:w="0" w:type="auto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500"/>
              <w:gridCol w:w="6692"/>
            </w:tblGrid>
            <w:tr w:rsidR="00921BA7" w:rsidRPr="00921BA7" w14:paraId="73195EBB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hideMark/>
                </w:tcPr>
                <w:p w14:paraId="133543A6" w14:textId="77777777" w:rsidR="00921BA7" w:rsidRPr="00921BA7" w:rsidRDefault="00921BA7" w:rsidP="00921BA7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921BA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7) 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7D70FFFC" w14:textId="77777777" w:rsidR="00921BA7" w:rsidRPr="00921BA7" w:rsidRDefault="00921BA7" w:rsidP="00921BA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921BA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The main distinction between common and preferred shares is ___.</w:t>
                  </w:r>
                </w:p>
              </w:tc>
            </w:tr>
            <w:tr w:rsidR="00921BA7" w:rsidRPr="00921BA7" w14:paraId="3D4F9786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2F541343" w14:textId="77777777" w:rsidR="00921BA7" w:rsidRPr="00921BA7" w:rsidRDefault="00921BA7" w:rsidP="00921BA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4773B766" w14:textId="77777777" w:rsidR="00921BA7" w:rsidRPr="00921BA7" w:rsidRDefault="00921BA7" w:rsidP="00921BA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921BA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) common shares usually carry no dividends</w:t>
                  </w:r>
                </w:p>
              </w:tc>
            </w:tr>
            <w:tr w:rsidR="00921BA7" w:rsidRPr="00921BA7" w14:paraId="037E97D7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3174D6DB" w14:textId="77777777" w:rsidR="00921BA7" w:rsidRPr="00921BA7" w:rsidRDefault="00921BA7" w:rsidP="00921BA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6A636DF7" w14:textId="77777777" w:rsidR="00921BA7" w:rsidRPr="00921BA7" w:rsidRDefault="00921BA7" w:rsidP="00921BA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921BA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B) preferred shares usually carry voting rights</w:t>
                  </w:r>
                </w:p>
              </w:tc>
            </w:tr>
            <w:tr w:rsidR="00921BA7" w:rsidRPr="00921BA7" w14:paraId="7EF8B67A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2A93D74B" w14:textId="77777777" w:rsidR="00921BA7" w:rsidRPr="00921BA7" w:rsidRDefault="00921BA7" w:rsidP="00921BA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04B716F7" w14:textId="77777777" w:rsidR="00921BA7" w:rsidRPr="00921BA7" w:rsidRDefault="00921BA7" w:rsidP="00921BA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921BA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C) common shares usually carry voting rights</w:t>
                  </w:r>
                </w:p>
              </w:tc>
            </w:tr>
            <w:tr w:rsidR="00921BA7" w:rsidRPr="00921BA7" w14:paraId="2D5D60F4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267D61BB" w14:textId="77777777" w:rsidR="00921BA7" w:rsidRPr="00921BA7" w:rsidRDefault="00921BA7" w:rsidP="00921BA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331AFCB4" w14:textId="77777777" w:rsidR="00921BA7" w:rsidRPr="00921BA7" w:rsidRDefault="00921BA7" w:rsidP="00921BA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921BA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) preferred shares usually carry no dividends</w:t>
                  </w:r>
                </w:p>
              </w:tc>
            </w:tr>
          </w:tbl>
          <w:p w14:paraId="725D4921" w14:textId="77777777" w:rsidR="00921BA7" w:rsidRPr="00921BA7" w:rsidRDefault="00921BA7" w:rsidP="00921B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FCB64AE" w14:textId="77777777" w:rsidR="00921BA7" w:rsidRPr="00921BA7" w:rsidRDefault="00921BA7" w:rsidP="00921BA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921BA7" w:rsidRPr="00921BA7" w14:paraId="25095559" w14:textId="77777777" w:rsidTr="00921BA7">
        <w:trPr>
          <w:trHeight w:val="225"/>
        </w:trPr>
        <w:tc>
          <w:tcPr>
            <w:tcW w:w="0" w:type="auto"/>
            <w:gridSpan w:val="2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6033246D" w14:textId="77777777" w:rsidR="00921BA7" w:rsidRPr="00921BA7" w:rsidRDefault="00921BA7" w:rsidP="00921BA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921BA7" w:rsidRPr="00921BA7" w14:paraId="33EA9953" w14:textId="77777777" w:rsidTr="00921BA7"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tbl>
            <w:tblPr>
              <w:tblW w:w="0" w:type="auto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500"/>
              <w:gridCol w:w="8584"/>
            </w:tblGrid>
            <w:tr w:rsidR="00921BA7" w:rsidRPr="00921BA7" w14:paraId="3599ED40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hideMark/>
                </w:tcPr>
                <w:p w14:paraId="721BF273" w14:textId="77777777" w:rsidR="00921BA7" w:rsidRPr="00921BA7" w:rsidRDefault="00921BA7" w:rsidP="00921BA7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921BA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8) 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35310BAE" w14:textId="77777777" w:rsidR="00921BA7" w:rsidRPr="00921BA7" w:rsidRDefault="00921BA7" w:rsidP="00921BA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921BA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Markets such as the New York Stock Exchange (NYSE), London Stock Exchange, or Nasdaq are ___ markets.</w:t>
                  </w:r>
                </w:p>
              </w:tc>
            </w:tr>
            <w:tr w:rsidR="00921BA7" w:rsidRPr="00921BA7" w14:paraId="0215032D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6D2F7E53" w14:textId="77777777" w:rsidR="00921BA7" w:rsidRPr="00921BA7" w:rsidRDefault="00921BA7" w:rsidP="00921BA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520E1A55" w14:textId="77777777" w:rsidR="00921BA7" w:rsidRPr="00921BA7" w:rsidRDefault="00921BA7" w:rsidP="00921BA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921BA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) legendary</w:t>
                  </w:r>
                </w:p>
              </w:tc>
            </w:tr>
            <w:tr w:rsidR="00921BA7" w:rsidRPr="00921BA7" w14:paraId="2AFF0F32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7B279615" w14:textId="77777777" w:rsidR="00921BA7" w:rsidRPr="00921BA7" w:rsidRDefault="00921BA7" w:rsidP="00921BA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38B5A170" w14:textId="77777777" w:rsidR="00921BA7" w:rsidRPr="00921BA7" w:rsidRDefault="00921BA7" w:rsidP="00921BA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921BA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B) secondary</w:t>
                  </w:r>
                </w:p>
              </w:tc>
            </w:tr>
            <w:tr w:rsidR="00921BA7" w:rsidRPr="00921BA7" w14:paraId="7F130508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15F6ABE9" w14:textId="77777777" w:rsidR="00921BA7" w:rsidRPr="00921BA7" w:rsidRDefault="00921BA7" w:rsidP="00921BA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332DCCB5" w14:textId="77777777" w:rsidR="00921BA7" w:rsidRPr="00921BA7" w:rsidRDefault="00921BA7" w:rsidP="00921BA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921BA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C) tertiary</w:t>
                  </w:r>
                </w:p>
              </w:tc>
            </w:tr>
            <w:tr w:rsidR="00921BA7" w:rsidRPr="00921BA7" w14:paraId="4DD50AA1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17B4F679" w14:textId="77777777" w:rsidR="00921BA7" w:rsidRPr="00921BA7" w:rsidRDefault="00921BA7" w:rsidP="00921BA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14604F75" w14:textId="77777777" w:rsidR="00921BA7" w:rsidRPr="00921BA7" w:rsidRDefault="00921BA7" w:rsidP="00921BA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921BA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) primary</w:t>
                  </w:r>
                </w:p>
              </w:tc>
            </w:tr>
          </w:tbl>
          <w:p w14:paraId="01059523" w14:textId="77777777" w:rsidR="00921BA7" w:rsidRPr="00921BA7" w:rsidRDefault="00921BA7" w:rsidP="00921B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4E37209A" w14:textId="77777777" w:rsidR="00921BA7" w:rsidRPr="00921BA7" w:rsidRDefault="00921BA7" w:rsidP="00921BA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921BA7" w:rsidRPr="00921BA7" w14:paraId="51B5C411" w14:textId="77777777" w:rsidTr="00921BA7">
        <w:trPr>
          <w:trHeight w:val="225"/>
        </w:trPr>
        <w:tc>
          <w:tcPr>
            <w:tcW w:w="0" w:type="auto"/>
            <w:gridSpan w:val="2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4A08E13D" w14:textId="77777777" w:rsidR="00921BA7" w:rsidRPr="00921BA7" w:rsidRDefault="00921BA7" w:rsidP="00921BA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921BA7" w:rsidRPr="00921BA7" w14:paraId="0B112CFF" w14:textId="77777777" w:rsidTr="00921BA7"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tbl>
            <w:tblPr>
              <w:tblW w:w="0" w:type="auto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500"/>
              <w:gridCol w:w="8584"/>
            </w:tblGrid>
            <w:tr w:rsidR="00921BA7" w:rsidRPr="00921BA7" w14:paraId="18E3CB23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hideMark/>
                </w:tcPr>
                <w:p w14:paraId="452F9106" w14:textId="77777777" w:rsidR="00921BA7" w:rsidRPr="00921BA7" w:rsidRDefault="00921BA7" w:rsidP="00921BA7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921BA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9) 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4CDB6CA5" w14:textId="77777777" w:rsidR="00921BA7" w:rsidRPr="00921BA7" w:rsidRDefault="00921BA7" w:rsidP="00921BA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921BA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Common unethical behaviors in a financial support center would include all of the following </w:t>
                  </w:r>
                  <w:r w:rsidRPr="00921BA7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  <w:t>except</w:t>
                  </w:r>
                  <w:r w:rsidRPr="00921BA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 ___.</w:t>
                  </w:r>
                </w:p>
              </w:tc>
            </w:tr>
            <w:tr w:rsidR="00921BA7" w:rsidRPr="00921BA7" w14:paraId="22511E03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75F4C558" w14:textId="77777777" w:rsidR="00921BA7" w:rsidRPr="00921BA7" w:rsidRDefault="00921BA7" w:rsidP="00921BA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4A43B3AF" w14:textId="77777777" w:rsidR="00921BA7" w:rsidRPr="00921BA7" w:rsidRDefault="00921BA7" w:rsidP="00921BA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921BA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) violating company Internet policies by surfing on the web</w:t>
                  </w:r>
                </w:p>
              </w:tc>
            </w:tr>
            <w:tr w:rsidR="00921BA7" w:rsidRPr="00921BA7" w14:paraId="3A129967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1CF91FF9" w14:textId="77777777" w:rsidR="00921BA7" w:rsidRPr="00921BA7" w:rsidRDefault="00921BA7" w:rsidP="00921BA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1C4C66DB" w14:textId="77777777" w:rsidR="00921BA7" w:rsidRPr="00921BA7" w:rsidRDefault="00921BA7" w:rsidP="00921BA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921BA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B) use of company time for marketing a new product</w:t>
                  </w:r>
                </w:p>
              </w:tc>
            </w:tr>
            <w:tr w:rsidR="00921BA7" w:rsidRPr="00921BA7" w14:paraId="302AC42A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7693E6F2" w14:textId="77777777" w:rsidR="00921BA7" w:rsidRPr="00921BA7" w:rsidRDefault="00921BA7" w:rsidP="00921BA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230FCCA6" w14:textId="77777777" w:rsidR="00921BA7" w:rsidRPr="00921BA7" w:rsidRDefault="00921BA7" w:rsidP="00921BA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921BA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C) abusive behavior towards colleagues</w:t>
                  </w:r>
                </w:p>
              </w:tc>
            </w:tr>
            <w:tr w:rsidR="00921BA7" w:rsidRPr="00921BA7" w14:paraId="634421BB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73B43A26" w14:textId="77777777" w:rsidR="00921BA7" w:rsidRPr="00921BA7" w:rsidRDefault="00921BA7" w:rsidP="00921BA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6427BB2A" w14:textId="77777777" w:rsidR="00921BA7" w:rsidRPr="00921BA7" w:rsidRDefault="00921BA7" w:rsidP="00921BA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921BA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) employee theft</w:t>
                  </w:r>
                </w:p>
              </w:tc>
            </w:tr>
          </w:tbl>
          <w:p w14:paraId="47CEFD37" w14:textId="77777777" w:rsidR="00921BA7" w:rsidRPr="00921BA7" w:rsidRDefault="00921BA7" w:rsidP="00921B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AD5119A" w14:textId="77777777" w:rsidR="00921BA7" w:rsidRPr="00921BA7" w:rsidRDefault="00921BA7" w:rsidP="00921BA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921BA7" w:rsidRPr="00921BA7" w14:paraId="3CDC3CDD" w14:textId="77777777" w:rsidTr="00921BA7">
        <w:trPr>
          <w:trHeight w:val="225"/>
        </w:trPr>
        <w:tc>
          <w:tcPr>
            <w:tcW w:w="0" w:type="auto"/>
            <w:gridSpan w:val="2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2CF7E36B" w14:textId="77777777" w:rsidR="00921BA7" w:rsidRPr="00921BA7" w:rsidRDefault="00921BA7" w:rsidP="00921BA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921BA7" w:rsidRPr="00921BA7" w14:paraId="45FBFF4E" w14:textId="77777777" w:rsidTr="00921BA7"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tbl>
            <w:tblPr>
              <w:tblW w:w="0" w:type="auto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620"/>
              <w:gridCol w:w="8464"/>
            </w:tblGrid>
            <w:tr w:rsidR="00921BA7" w:rsidRPr="00921BA7" w14:paraId="2FCE8E17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hideMark/>
                </w:tcPr>
                <w:p w14:paraId="6817BE94" w14:textId="77777777" w:rsidR="00921BA7" w:rsidRPr="00921BA7" w:rsidRDefault="00921BA7" w:rsidP="00921BA7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921BA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10) 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71F71ADD" w14:textId="77777777" w:rsidR="00921BA7" w:rsidRPr="00921BA7" w:rsidRDefault="00921BA7" w:rsidP="00921BA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921BA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The ___ shows the company's assets, </w:t>
                  </w:r>
                  <w:proofErr w:type="gramStart"/>
                  <w:r w:rsidRPr="00921BA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liabilities</w:t>
                  </w:r>
                  <w:proofErr w:type="gramEnd"/>
                  <w:r w:rsidRPr="00921BA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and shareholder's equity at a specific time.</w:t>
                  </w:r>
                </w:p>
              </w:tc>
            </w:tr>
            <w:tr w:rsidR="00921BA7" w:rsidRPr="00921BA7" w14:paraId="1DDB1972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222DE14C" w14:textId="77777777" w:rsidR="00921BA7" w:rsidRPr="00921BA7" w:rsidRDefault="00921BA7" w:rsidP="00921BA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5528EB63" w14:textId="77777777" w:rsidR="00921BA7" w:rsidRPr="00921BA7" w:rsidRDefault="00921BA7" w:rsidP="00921BA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921BA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) balance sheet</w:t>
                  </w:r>
                </w:p>
              </w:tc>
            </w:tr>
            <w:tr w:rsidR="00921BA7" w:rsidRPr="00921BA7" w14:paraId="3F23F27E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796BF424" w14:textId="77777777" w:rsidR="00921BA7" w:rsidRPr="00921BA7" w:rsidRDefault="00921BA7" w:rsidP="00921BA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3D81FF17" w14:textId="77777777" w:rsidR="00921BA7" w:rsidRPr="00921BA7" w:rsidRDefault="00921BA7" w:rsidP="00921BA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921BA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B) cash flow statement</w:t>
                  </w:r>
                </w:p>
              </w:tc>
            </w:tr>
            <w:tr w:rsidR="00921BA7" w:rsidRPr="00921BA7" w14:paraId="3413C080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611A9D25" w14:textId="77777777" w:rsidR="00921BA7" w:rsidRPr="00921BA7" w:rsidRDefault="00921BA7" w:rsidP="00921BA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550B7852" w14:textId="77777777" w:rsidR="00921BA7" w:rsidRPr="00921BA7" w:rsidRDefault="00921BA7" w:rsidP="00921BA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921BA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C) annual report</w:t>
                  </w:r>
                </w:p>
              </w:tc>
            </w:tr>
            <w:tr w:rsidR="00921BA7" w:rsidRPr="00921BA7" w14:paraId="4D390B13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74CCB8C0" w14:textId="77777777" w:rsidR="00921BA7" w:rsidRPr="00921BA7" w:rsidRDefault="00921BA7" w:rsidP="00921BA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6CD89E2D" w14:textId="77777777" w:rsidR="00921BA7" w:rsidRPr="00921BA7" w:rsidRDefault="00921BA7" w:rsidP="00921BA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921BA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) income statement</w:t>
                  </w:r>
                </w:p>
              </w:tc>
            </w:tr>
          </w:tbl>
          <w:p w14:paraId="206AB2F1" w14:textId="77777777" w:rsidR="00921BA7" w:rsidRPr="00921BA7" w:rsidRDefault="00921BA7" w:rsidP="00921B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385F95A0" w14:textId="77777777" w:rsidR="00921BA7" w:rsidRPr="00921BA7" w:rsidRDefault="00921BA7" w:rsidP="00921BA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198F82C1" w14:textId="77777777" w:rsidR="00921BA7" w:rsidRDefault="00921BA7">
      <w:r>
        <w:br w:type="page"/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324"/>
        <w:gridCol w:w="36"/>
      </w:tblGrid>
      <w:tr w:rsidR="00921BA7" w:rsidRPr="00921BA7" w14:paraId="55C052B8" w14:textId="77777777" w:rsidTr="00921BA7">
        <w:trPr>
          <w:trHeight w:val="225"/>
        </w:trPr>
        <w:tc>
          <w:tcPr>
            <w:tcW w:w="0" w:type="auto"/>
            <w:gridSpan w:val="2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6F7E278E" w14:textId="3B4D24F4" w:rsidR="00921BA7" w:rsidRPr="00921BA7" w:rsidRDefault="00921BA7" w:rsidP="00921BA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921BA7" w:rsidRPr="00921BA7" w14:paraId="1707E01B" w14:textId="77777777" w:rsidTr="00921BA7"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tbl>
            <w:tblPr>
              <w:tblW w:w="0" w:type="auto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620"/>
              <w:gridCol w:w="8464"/>
            </w:tblGrid>
            <w:tr w:rsidR="00921BA7" w:rsidRPr="00921BA7" w14:paraId="5BCB9CA7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hideMark/>
                </w:tcPr>
                <w:p w14:paraId="4E32387B" w14:textId="77777777" w:rsidR="00921BA7" w:rsidRPr="00921BA7" w:rsidRDefault="00921BA7" w:rsidP="00921BA7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921BA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11) 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77ADA624" w14:textId="77777777" w:rsidR="00921BA7" w:rsidRPr="00921BA7" w:rsidRDefault="00921BA7" w:rsidP="00921BA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921BA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 ___ is a sales charge commission charged to an investor when buying or redeeming shares in a mutual fund.</w:t>
                  </w:r>
                </w:p>
              </w:tc>
            </w:tr>
            <w:tr w:rsidR="00921BA7" w:rsidRPr="00921BA7" w14:paraId="73CFC8A9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2D4589F6" w14:textId="77777777" w:rsidR="00921BA7" w:rsidRPr="00921BA7" w:rsidRDefault="00921BA7" w:rsidP="00921BA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5FCA6D4B" w14:textId="77777777" w:rsidR="00921BA7" w:rsidRPr="00921BA7" w:rsidRDefault="00921BA7" w:rsidP="00921BA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921BA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) transaction terms</w:t>
                  </w:r>
                </w:p>
              </w:tc>
            </w:tr>
            <w:tr w:rsidR="00921BA7" w:rsidRPr="00921BA7" w14:paraId="3EBB5E47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0551E340" w14:textId="77777777" w:rsidR="00921BA7" w:rsidRPr="00921BA7" w:rsidRDefault="00921BA7" w:rsidP="00921BA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3187B870" w14:textId="77777777" w:rsidR="00921BA7" w:rsidRPr="00921BA7" w:rsidRDefault="00921BA7" w:rsidP="00921BA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921BA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B) management fee</w:t>
                  </w:r>
                </w:p>
              </w:tc>
            </w:tr>
            <w:tr w:rsidR="00921BA7" w:rsidRPr="00921BA7" w14:paraId="7D72FBCA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351CAF79" w14:textId="77777777" w:rsidR="00921BA7" w:rsidRPr="00921BA7" w:rsidRDefault="00921BA7" w:rsidP="00921BA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28847B17" w14:textId="77777777" w:rsidR="00921BA7" w:rsidRPr="00921BA7" w:rsidRDefault="00921BA7" w:rsidP="00921BA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921BA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C) load</w:t>
                  </w:r>
                </w:p>
              </w:tc>
            </w:tr>
            <w:tr w:rsidR="00921BA7" w:rsidRPr="00921BA7" w14:paraId="1A4974F1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3F327DCD" w14:textId="77777777" w:rsidR="00921BA7" w:rsidRPr="00921BA7" w:rsidRDefault="00921BA7" w:rsidP="00921BA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0F110069" w14:textId="77777777" w:rsidR="00921BA7" w:rsidRPr="00921BA7" w:rsidRDefault="00921BA7" w:rsidP="00921BA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921BA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) hiring costs</w:t>
                  </w:r>
                </w:p>
              </w:tc>
            </w:tr>
          </w:tbl>
          <w:p w14:paraId="0F180F41" w14:textId="77777777" w:rsidR="00921BA7" w:rsidRPr="00921BA7" w:rsidRDefault="00921BA7" w:rsidP="00921B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90DF1F4" w14:textId="77777777" w:rsidR="00921BA7" w:rsidRPr="00921BA7" w:rsidRDefault="00921BA7" w:rsidP="00921BA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921BA7" w:rsidRPr="00921BA7" w14:paraId="72BF9D8F" w14:textId="77777777" w:rsidTr="00921BA7">
        <w:trPr>
          <w:trHeight w:val="225"/>
        </w:trPr>
        <w:tc>
          <w:tcPr>
            <w:tcW w:w="0" w:type="auto"/>
            <w:gridSpan w:val="2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242D23B5" w14:textId="77777777" w:rsidR="00921BA7" w:rsidRPr="00921BA7" w:rsidRDefault="00921BA7" w:rsidP="00921BA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921BA7" w:rsidRPr="00921BA7" w14:paraId="288425A0" w14:textId="77777777" w:rsidTr="00921BA7"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tbl>
            <w:tblPr>
              <w:tblW w:w="0" w:type="auto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620"/>
              <w:gridCol w:w="8464"/>
            </w:tblGrid>
            <w:tr w:rsidR="00921BA7" w:rsidRPr="00921BA7" w14:paraId="3D72DB11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hideMark/>
                </w:tcPr>
                <w:p w14:paraId="3C0C69BD" w14:textId="77777777" w:rsidR="00921BA7" w:rsidRPr="00921BA7" w:rsidRDefault="00921BA7" w:rsidP="00921BA7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921BA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12) 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43415BFD" w14:textId="77777777" w:rsidR="00921BA7" w:rsidRPr="00921BA7" w:rsidRDefault="00921BA7" w:rsidP="00921BA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921BA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The type of fund that distributes capital gains after fiscal year-end and at calendar year-end.</w:t>
                  </w:r>
                </w:p>
              </w:tc>
            </w:tr>
            <w:tr w:rsidR="00921BA7" w:rsidRPr="00921BA7" w14:paraId="60681FDB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7A4AF310" w14:textId="77777777" w:rsidR="00921BA7" w:rsidRPr="00921BA7" w:rsidRDefault="00921BA7" w:rsidP="00921BA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285BAF7D" w14:textId="77777777" w:rsidR="00921BA7" w:rsidRPr="00921BA7" w:rsidRDefault="00921BA7" w:rsidP="00921BA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921BA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) growth funds</w:t>
                  </w:r>
                </w:p>
              </w:tc>
            </w:tr>
            <w:tr w:rsidR="00921BA7" w:rsidRPr="00921BA7" w14:paraId="5304EE24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159AFF69" w14:textId="77777777" w:rsidR="00921BA7" w:rsidRPr="00921BA7" w:rsidRDefault="00921BA7" w:rsidP="00921BA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7645135E" w14:textId="77777777" w:rsidR="00921BA7" w:rsidRPr="00921BA7" w:rsidRDefault="00921BA7" w:rsidP="00921BA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921BA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B) growth and income funds</w:t>
                  </w:r>
                </w:p>
              </w:tc>
            </w:tr>
            <w:tr w:rsidR="00921BA7" w:rsidRPr="00921BA7" w14:paraId="46DEE559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7F30B19E" w14:textId="77777777" w:rsidR="00921BA7" w:rsidRPr="00921BA7" w:rsidRDefault="00921BA7" w:rsidP="00921BA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0A1AF2BD" w14:textId="77777777" w:rsidR="00921BA7" w:rsidRPr="00921BA7" w:rsidRDefault="00921BA7" w:rsidP="00921BA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921BA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C) money market and most bond funds</w:t>
                  </w:r>
                </w:p>
              </w:tc>
            </w:tr>
            <w:tr w:rsidR="00921BA7" w:rsidRPr="00921BA7" w14:paraId="1A0F272A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70115302" w14:textId="77777777" w:rsidR="00921BA7" w:rsidRPr="00921BA7" w:rsidRDefault="00921BA7" w:rsidP="00921BA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63AA5F19" w14:textId="77777777" w:rsidR="00921BA7" w:rsidRPr="00921BA7" w:rsidRDefault="00921BA7" w:rsidP="00921BA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921BA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) equity and bond funds</w:t>
                  </w:r>
                </w:p>
              </w:tc>
            </w:tr>
          </w:tbl>
          <w:p w14:paraId="525E2B02" w14:textId="77777777" w:rsidR="00921BA7" w:rsidRPr="00921BA7" w:rsidRDefault="00921BA7" w:rsidP="00921B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1A4C0C6" w14:textId="77777777" w:rsidR="00921BA7" w:rsidRPr="00921BA7" w:rsidRDefault="00921BA7" w:rsidP="00921BA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921BA7" w:rsidRPr="00921BA7" w14:paraId="682D5DF4" w14:textId="77777777" w:rsidTr="00921BA7">
        <w:trPr>
          <w:trHeight w:val="225"/>
        </w:trPr>
        <w:tc>
          <w:tcPr>
            <w:tcW w:w="0" w:type="auto"/>
            <w:gridSpan w:val="2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70A43FB8" w14:textId="77777777" w:rsidR="00921BA7" w:rsidRPr="00921BA7" w:rsidRDefault="00921BA7" w:rsidP="00921BA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921BA7" w:rsidRPr="00921BA7" w14:paraId="5CBA1679" w14:textId="77777777" w:rsidTr="00921BA7"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tbl>
            <w:tblPr>
              <w:tblW w:w="0" w:type="auto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620"/>
              <w:gridCol w:w="8464"/>
            </w:tblGrid>
            <w:tr w:rsidR="00921BA7" w:rsidRPr="00921BA7" w14:paraId="11FA6598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hideMark/>
                </w:tcPr>
                <w:p w14:paraId="2F7A55A6" w14:textId="77777777" w:rsidR="00921BA7" w:rsidRPr="00921BA7" w:rsidRDefault="00921BA7" w:rsidP="00921BA7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921BA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13) 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03348C63" w14:textId="77777777" w:rsidR="00921BA7" w:rsidRPr="00921BA7" w:rsidRDefault="00921BA7" w:rsidP="00921BA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921BA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Adding collateral ___ the risk of an investment's </w:t>
                  </w:r>
                  <w:proofErr w:type="gramStart"/>
                  <w:r w:rsidRPr="00921BA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efault, since</w:t>
                  </w:r>
                  <w:proofErr w:type="gramEnd"/>
                  <w:r w:rsidRPr="00921BA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the issuer does </w:t>
                  </w:r>
                  <w:r w:rsidRPr="00921BA7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  <w:t>not</w:t>
                  </w:r>
                  <w:r w:rsidRPr="00921BA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 want to lose the pledged collateral due to nonpayment.</w:t>
                  </w:r>
                </w:p>
              </w:tc>
            </w:tr>
            <w:tr w:rsidR="00921BA7" w:rsidRPr="00921BA7" w14:paraId="417F9783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4E183177" w14:textId="77777777" w:rsidR="00921BA7" w:rsidRPr="00921BA7" w:rsidRDefault="00921BA7" w:rsidP="00921BA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112E8A62" w14:textId="77777777" w:rsidR="00921BA7" w:rsidRPr="00921BA7" w:rsidRDefault="00921BA7" w:rsidP="00921BA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921BA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) negates</w:t>
                  </w:r>
                </w:p>
              </w:tc>
            </w:tr>
            <w:tr w:rsidR="00921BA7" w:rsidRPr="00921BA7" w14:paraId="087386E0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56E4421F" w14:textId="77777777" w:rsidR="00921BA7" w:rsidRPr="00921BA7" w:rsidRDefault="00921BA7" w:rsidP="00921BA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0DC98EAF" w14:textId="77777777" w:rsidR="00921BA7" w:rsidRPr="00921BA7" w:rsidRDefault="00921BA7" w:rsidP="00921BA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921BA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B) covers up</w:t>
                  </w:r>
                </w:p>
              </w:tc>
            </w:tr>
            <w:tr w:rsidR="00921BA7" w:rsidRPr="00921BA7" w14:paraId="06BBED33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5309F4CC" w14:textId="77777777" w:rsidR="00921BA7" w:rsidRPr="00921BA7" w:rsidRDefault="00921BA7" w:rsidP="00921BA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40012381" w14:textId="77777777" w:rsidR="00921BA7" w:rsidRPr="00921BA7" w:rsidRDefault="00921BA7" w:rsidP="00921BA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921BA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C) maximizes</w:t>
                  </w:r>
                </w:p>
              </w:tc>
            </w:tr>
            <w:tr w:rsidR="00921BA7" w:rsidRPr="00921BA7" w14:paraId="5078AC77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72876F21" w14:textId="77777777" w:rsidR="00921BA7" w:rsidRPr="00921BA7" w:rsidRDefault="00921BA7" w:rsidP="00921BA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50BF2845" w14:textId="77777777" w:rsidR="00921BA7" w:rsidRPr="00921BA7" w:rsidRDefault="00921BA7" w:rsidP="00921BA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921BA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) minimizes</w:t>
                  </w:r>
                </w:p>
              </w:tc>
            </w:tr>
          </w:tbl>
          <w:p w14:paraId="407D436C" w14:textId="77777777" w:rsidR="00921BA7" w:rsidRPr="00921BA7" w:rsidRDefault="00921BA7" w:rsidP="00921B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090592F" w14:textId="77777777" w:rsidR="00921BA7" w:rsidRPr="00921BA7" w:rsidRDefault="00921BA7" w:rsidP="00921BA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921BA7" w:rsidRPr="00921BA7" w14:paraId="284A2152" w14:textId="77777777" w:rsidTr="00921BA7">
        <w:trPr>
          <w:trHeight w:val="225"/>
        </w:trPr>
        <w:tc>
          <w:tcPr>
            <w:tcW w:w="0" w:type="auto"/>
            <w:gridSpan w:val="2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69FCF4D9" w14:textId="77777777" w:rsidR="00921BA7" w:rsidRPr="00921BA7" w:rsidRDefault="00921BA7" w:rsidP="00921BA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921BA7" w:rsidRPr="00921BA7" w14:paraId="58EDD5EF" w14:textId="77777777" w:rsidTr="00921BA7"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tbl>
            <w:tblPr>
              <w:tblW w:w="0" w:type="auto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620"/>
              <w:gridCol w:w="5299"/>
            </w:tblGrid>
            <w:tr w:rsidR="00921BA7" w:rsidRPr="00921BA7" w14:paraId="7A65CBE3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hideMark/>
                </w:tcPr>
                <w:p w14:paraId="3EECFD43" w14:textId="77777777" w:rsidR="00921BA7" w:rsidRPr="00921BA7" w:rsidRDefault="00921BA7" w:rsidP="00921BA7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921BA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14) 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24BCCF34" w14:textId="77777777" w:rsidR="00921BA7" w:rsidRPr="00921BA7" w:rsidRDefault="00921BA7" w:rsidP="00921BA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921BA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The price of the option contract is referred to as ___.</w:t>
                  </w:r>
                </w:p>
              </w:tc>
            </w:tr>
            <w:tr w:rsidR="00921BA7" w:rsidRPr="00921BA7" w14:paraId="54BC0A37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2E4BC70A" w14:textId="77777777" w:rsidR="00921BA7" w:rsidRPr="00921BA7" w:rsidRDefault="00921BA7" w:rsidP="00921BA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2C1FA2FA" w14:textId="77777777" w:rsidR="00921BA7" w:rsidRPr="00921BA7" w:rsidRDefault="00921BA7" w:rsidP="00921BA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921BA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) exchange</w:t>
                  </w:r>
                </w:p>
              </w:tc>
            </w:tr>
            <w:tr w:rsidR="00921BA7" w:rsidRPr="00921BA7" w14:paraId="0065711B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4CE0BF10" w14:textId="77777777" w:rsidR="00921BA7" w:rsidRPr="00921BA7" w:rsidRDefault="00921BA7" w:rsidP="00921BA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650EB5E8" w14:textId="77777777" w:rsidR="00921BA7" w:rsidRPr="00921BA7" w:rsidRDefault="00921BA7" w:rsidP="00921BA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921BA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B) rate</w:t>
                  </w:r>
                </w:p>
              </w:tc>
            </w:tr>
            <w:tr w:rsidR="00921BA7" w:rsidRPr="00921BA7" w14:paraId="7C908E41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4EB0DAE5" w14:textId="77777777" w:rsidR="00921BA7" w:rsidRPr="00921BA7" w:rsidRDefault="00921BA7" w:rsidP="00921BA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71CA64F9" w14:textId="77777777" w:rsidR="00921BA7" w:rsidRPr="00921BA7" w:rsidRDefault="00921BA7" w:rsidP="00921BA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921BA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C) premium</w:t>
                  </w:r>
                </w:p>
              </w:tc>
            </w:tr>
            <w:tr w:rsidR="00921BA7" w:rsidRPr="00921BA7" w14:paraId="0ED0AE26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50AE3FBC" w14:textId="77777777" w:rsidR="00921BA7" w:rsidRPr="00921BA7" w:rsidRDefault="00921BA7" w:rsidP="00921BA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47CFED55" w14:textId="77777777" w:rsidR="00921BA7" w:rsidRPr="00921BA7" w:rsidRDefault="00921BA7" w:rsidP="00921BA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921BA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) collateral</w:t>
                  </w:r>
                </w:p>
              </w:tc>
            </w:tr>
          </w:tbl>
          <w:p w14:paraId="76B59A3A" w14:textId="77777777" w:rsidR="00921BA7" w:rsidRPr="00921BA7" w:rsidRDefault="00921BA7" w:rsidP="00921B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FEAACA4" w14:textId="77777777" w:rsidR="00921BA7" w:rsidRPr="00921BA7" w:rsidRDefault="00921BA7" w:rsidP="00921BA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921BA7" w:rsidRPr="00921BA7" w14:paraId="0C464551" w14:textId="77777777" w:rsidTr="00921BA7">
        <w:trPr>
          <w:trHeight w:val="225"/>
        </w:trPr>
        <w:tc>
          <w:tcPr>
            <w:tcW w:w="0" w:type="auto"/>
            <w:gridSpan w:val="2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3735212B" w14:textId="77777777" w:rsidR="00921BA7" w:rsidRPr="00921BA7" w:rsidRDefault="00921BA7" w:rsidP="00921BA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921BA7" w:rsidRPr="00921BA7" w14:paraId="69C750A6" w14:textId="77777777" w:rsidTr="00921BA7"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tbl>
            <w:tblPr>
              <w:tblW w:w="0" w:type="auto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620"/>
              <w:gridCol w:w="8464"/>
            </w:tblGrid>
            <w:tr w:rsidR="00921BA7" w:rsidRPr="00921BA7" w14:paraId="32E5AD77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hideMark/>
                </w:tcPr>
                <w:p w14:paraId="7EDDEDF8" w14:textId="77777777" w:rsidR="00921BA7" w:rsidRPr="00921BA7" w:rsidRDefault="00921BA7" w:rsidP="00921BA7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921BA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15) 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22FF301E" w14:textId="59FC98BD" w:rsidR="00921BA7" w:rsidRPr="00921BA7" w:rsidRDefault="00921BA7" w:rsidP="00921BA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921BA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Within the Financial Services Act 2012, the Financial Conduct Authority (FCA) inherited the Financial Services Authority's (FSA) existing responsibilities for certain institutions operating outside the FSMA regulatory perimeter, including </w:t>
                  </w:r>
                  <w:proofErr w:type="gramStart"/>
                  <w:r w:rsidRPr="00921BA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ll of</w:t>
                  </w:r>
                  <w:proofErr w:type="gramEnd"/>
                  <w:r w:rsidRPr="00921BA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the following </w:t>
                  </w:r>
                  <w:r w:rsidRPr="00921BA7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  <w:t>except</w:t>
                  </w:r>
                  <w:r w:rsidRPr="00921BA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 ___.</w:t>
                  </w:r>
                </w:p>
              </w:tc>
            </w:tr>
            <w:tr w:rsidR="00921BA7" w:rsidRPr="00921BA7" w14:paraId="78C2C57B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303C7B68" w14:textId="77777777" w:rsidR="00921BA7" w:rsidRPr="00921BA7" w:rsidRDefault="00921BA7" w:rsidP="00921BA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1B572212" w14:textId="77777777" w:rsidR="00921BA7" w:rsidRPr="00921BA7" w:rsidRDefault="00921BA7" w:rsidP="00921BA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921BA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) mutual societies</w:t>
                  </w:r>
                </w:p>
              </w:tc>
            </w:tr>
            <w:tr w:rsidR="00921BA7" w:rsidRPr="00921BA7" w14:paraId="3C0FDA5A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631F01AF" w14:textId="77777777" w:rsidR="00921BA7" w:rsidRPr="00921BA7" w:rsidRDefault="00921BA7" w:rsidP="00921BA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3790761C" w14:textId="77777777" w:rsidR="00921BA7" w:rsidRPr="00921BA7" w:rsidRDefault="00921BA7" w:rsidP="00921BA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921BA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B) e-money firms</w:t>
                  </w:r>
                </w:p>
              </w:tc>
            </w:tr>
            <w:tr w:rsidR="00921BA7" w:rsidRPr="00921BA7" w14:paraId="447AAB48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473881CA" w14:textId="77777777" w:rsidR="00921BA7" w:rsidRPr="00921BA7" w:rsidRDefault="00921BA7" w:rsidP="00921BA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5DD80D14" w14:textId="77777777" w:rsidR="00921BA7" w:rsidRPr="00921BA7" w:rsidRDefault="00921BA7" w:rsidP="00921BA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921BA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C) automated teller machines</w:t>
                  </w:r>
                </w:p>
              </w:tc>
            </w:tr>
            <w:tr w:rsidR="00921BA7" w:rsidRPr="00921BA7" w14:paraId="73217241" w14:textId="77777777"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3109BC07" w14:textId="77777777" w:rsidR="00921BA7" w:rsidRPr="00921BA7" w:rsidRDefault="00921BA7" w:rsidP="00921BA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36" w:type="dxa"/>
                    <w:left w:w="120" w:type="dxa"/>
                    <w:bottom w:w="36" w:type="dxa"/>
                    <w:right w:w="120" w:type="dxa"/>
                  </w:tcMar>
                  <w:vAlign w:val="center"/>
                  <w:hideMark/>
                </w:tcPr>
                <w:p w14:paraId="5D7F2E56" w14:textId="77777777" w:rsidR="00921BA7" w:rsidRPr="00921BA7" w:rsidRDefault="00921BA7" w:rsidP="00921BA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921BA7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) payment service providers</w:t>
                  </w:r>
                </w:p>
              </w:tc>
            </w:tr>
          </w:tbl>
          <w:p w14:paraId="65291FB9" w14:textId="77777777" w:rsidR="00921BA7" w:rsidRPr="00921BA7" w:rsidRDefault="00921BA7" w:rsidP="00921B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5B2DCA3" w14:textId="77777777" w:rsidR="00921BA7" w:rsidRPr="00921BA7" w:rsidRDefault="00921BA7" w:rsidP="00921BA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2A523E38" w14:textId="77777777" w:rsidR="00921BA7" w:rsidRDefault="00921BA7">
      <w:r>
        <w:br w:type="page"/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46"/>
      </w:tblGrid>
      <w:tr w:rsidR="00921BA7" w:rsidRPr="00921BA7" w14:paraId="780A1B6B" w14:textId="77777777" w:rsidTr="00921BA7">
        <w:trPr>
          <w:trHeight w:val="225"/>
        </w:trPr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1E6DDED4" w14:textId="3197DEFC" w:rsidR="00921BA7" w:rsidRPr="00921BA7" w:rsidRDefault="00921BA7" w:rsidP="00921BA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36CABEC0" w14:textId="77777777" w:rsidR="00921BA7" w:rsidRPr="00921BA7" w:rsidRDefault="00921BA7" w:rsidP="00921BA7">
      <w:pPr>
        <w:spacing w:after="0" w:line="240" w:lineRule="auto"/>
        <w:rPr>
          <w:rFonts w:ascii="Lato" w:eastAsia="Times New Roman" w:hAnsi="Lato" w:cs="Times New Roman"/>
          <w:vanish/>
          <w:color w:val="000000"/>
          <w:sz w:val="24"/>
          <w:szCs w:val="24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60"/>
        <w:gridCol w:w="414"/>
      </w:tblGrid>
      <w:tr w:rsidR="00921BA7" w:rsidRPr="00921BA7" w14:paraId="701FD153" w14:textId="77777777" w:rsidTr="00921BA7"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1B048E5D" w14:textId="77777777" w:rsidR="00921BA7" w:rsidRPr="00921BA7" w:rsidRDefault="00921BA7" w:rsidP="00921B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1BA7">
              <w:rPr>
                <w:rFonts w:ascii="Times New Roman" w:eastAsia="Times New Roman" w:hAnsi="Times New Roman" w:cs="Times New Roman"/>
                <w:sz w:val="24"/>
                <w:szCs w:val="24"/>
              </w:rPr>
              <w:t>1)</w:t>
            </w:r>
          </w:p>
        </w:tc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18D64B9F" w14:textId="77777777" w:rsidR="00921BA7" w:rsidRPr="00921BA7" w:rsidRDefault="00921BA7" w:rsidP="00921B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1BA7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</w:p>
        </w:tc>
      </w:tr>
      <w:tr w:rsidR="00921BA7" w:rsidRPr="00921BA7" w14:paraId="0216E08C" w14:textId="77777777" w:rsidTr="00921BA7"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0FAE50B2" w14:textId="77777777" w:rsidR="00921BA7" w:rsidRPr="00921BA7" w:rsidRDefault="00921BA7" w:rsidP="00921B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1BA7">
              <w:rPr>
                <w:rFonts w:ascii="Times New Roman" w:eastAsia="Times New Roman" w:hAnsi="Times New Roman" w:cs="Times New Roman"/>
                <w:sz w:val="24"/>
                <w:szCs w:val="24"/>
              </w:rPr>
              <w:t>2)</w:t>
            </w:r>
          </w:p>
        </w:tc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2D5A73BD" w14:textId="77777777" w:rsidR="00921BA7" w:rsidRPr="00921BA7" w:rsidRDefault="00921BA7" w:rsidP="00921B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1BA7">
              <w:rPr>
                <w:rFonts w:ascii="Times New Roman" w:eastAsia="Times New Roman" w:hAnsi="Times New Roman" w:cs="Times New Roman"/>
                <w:sz w:val="24"/>
                <w:szCs w:val="24"/>
              </w:rPr>
              <w:t>C</w:t>
            </w:r>
          </w:p>
        </w:tc>
      </w:tr>
      <w:tr w:rsidR="00921BA7" w:rsidRPr="00921BA7" w14:paraId="3EF0D0CE" w14:textId="77777777" w:rsidTr="00921BA7"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42B107E4" w14:textId="77777777" w:rsidR="00921BA7" w:rsidRPr="00921BA7" w:rsidRDefault="00921BA7" w:rsidP="00921B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1BA7">
              <w:rPr>
                <w:rFonts w:ascii="Times New Roman" w:eastAsia="Times New Roman" w:hAnsi="Times New Roman" w:cs="Times New Roman"/>
                <w:sz w:val="24"/>
                <w:szCs w:val="24"/>
              </w:rPr>
              <w:t>3)</w:t>
            </w:r>
          </w:p>
        </w:tc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1C88960A" w14:textId="77777777" w:rsidR="00921BA7" w:rsidRPr="00921BA7" w:rsidRDefault="00921BA7" w:rsidP="00921B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1BA7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</w:p>
        </w:tc>
      </w:tr>
      <w:tr w:rsidR="00921BA7" w:rsidRPr="00921BA7" w14:paraId="586B16EB" w14:textId="77777777" w:rsidTr="00921BA7"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37873A24" w14:textId="77777777" w:rsidR="00921BA7" w:rsidRPr="00921BA7" w:rsidRDefault="00921BA7" w:rsidP="00921B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1BA7">
              <w:rPr>
                <w:rFonts w:ascii="Times New Roman" w:eastAsia="Times New Roman" w:hAnsi="Times New Roman" w:cs="Times New Roman"/>
                <w:sz w:val="24"/>
                <w:szCs w:val="24"/>
              </w:rPr>
              <w:t>4)</w:t>
            </w:r>
          </w:p>
        </w:tc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59CE3F9C" w14:textId="77777777" w:rsidR="00921BA7" w:rsidRPr="00921BA7" w:rsidRDefault="00921BA7" w:rsidP="00921B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1BA7">
              <w:rPr>
                <w:rFonts w:ascii="Times New Roman" w:eastAsia="Times New Roman" w:hAnsi="Times New Roman" w:cs="Times New Roman"/>
                <w:sz w:val="24"/>
                <w:szCs w:val="24"/>
              </w:rPr>
              <w:t>C</w:t>
            </w:r>
          </w:p>
        </w:tc>
      </w:tr>
      <w:tr w:rsidR="00921BA7" w:rsidRPr="00921BA7" w14:paraId="14109551" w14:textId="77777777" w:rsidTr="00921BA7"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1F5B07A5" w14:textId="77777777" w:rsidR="00921BA7" w:rsidRPr="00921BA7" w:rsidRDefault="00921BA7" w:rsidP="00921B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1BA7">
              <w:rPr>
                <w:rFonts w:ascii="Times New Roman" w:eastAsia="Times New Roman" w:hAnsi="Times New Roman" w:cs="Times New Roman"/>
                <w:sz w:val="24"/>
                <w:szCs w:val="24"/>
              </w:rPr>
              <w:t>5)</w:t>
            </w:r>
          </w:p>
        </w:tc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0241095B" w14:textId="77777777" w:rsidR="00921BA7" w:rsidRPr="00921BA7" w:rsidRDefault="00921BA7" w:rsidP="00921B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1BA7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</w:p>
        </w:tc>
      </w:tr>
      <w:tr w:rsidR="00921BA7" w:rsidRPr="00921BA7" w14:paraId="43A2C4BE" w14:textId="77777777" w:rsidTr="00921BA7"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5B3D132D" w14:textId="77777777" w:rsidR="00921BA7" w:rsidRPr="00921BA7" w:rsidRDefault="00921BA7" w:rsidP="00921B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1BA7">
              <w:rPr>
                <w:rFonts w:ascii="Times New Roman" w:eastAsia="Times New Roman" w:hAnsi="Times New Roman" w:cs="Times New Roman"/>
                <w:sz w:val="24"/>
                <w:szCs w:val="24"/>
              </w:rPr>
              <w:t>6)</w:t>
            </w:r>
          </w:p>
        </w:tc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51159284" w14:textId="77777777" w:rsidR="00921BA7" w:rsidRPr="00921BA7" w:rsidRDefault="00921BA7" w:rsidP="00921B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1BA7">
              <w:rPr>
                <w:rFonts w:ascii="Times New Roman" w:eastAsia="Times New Roman" w:hAnsi="Times New Roman" w:cs="Times New Roman"/>
                <w:sz w:val="24"/>
                <w:szCs w:val="24"/>
              </w:rPr>
              <w:t>D</w:t>
            </w:r>
          </w:p>
        </w:tc>
      </w:tr>
      <w:tr w:rsidR="00921BA7" w:rsidRPr="00921BA7" w14:paraId="25268217" w14:textId="77777777" w:rsidTr="00921BA7"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5662915A" w14:textId="77777777" w:rsidR="00921BA7" w:rsidRPr="00921BA7" w:rsidRDefault="00921BA7" w:rsidP="00921B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1BA7">
              <w:rPr>
                <w:rFonts w:ascii="Times New Roman" w:eastAsia="Times New Roman" w:hAnsi="Times New Roman" w:cs="Times New Roman"/>
                <w:sz w:val="24"/>
                <w:szCs w:val="24"/>
              </w:rPr>
              <w:t>7)</w:t>
            </w:r>
          </w:p>
        </w:tc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1E6F0BDB" w14:textId="77777777" w:rsidR="00921BA7" w:rsidRPr="00921BA7" w:rsidRDefault="00921BA7" w:rsidP="00921B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1BA7">
              <w:rPr>
                <w:rFonts w:ascii="Times New Roman" w:eastAsia="Times New Roman" w:hAnsi="Times New Roman" w:cs="Times New Roman"/>
                <w:sz w:val="24"/>
                <w:szCs w:val="24"/>
              </w:rPr>
              <w:t>C</w:t>
            </w:r>
          </w:p>
        </w:tc>
      </w:tr>
      <w:tr w:rsidR="00921BA7" w:rsidRPr="00921BA7" w14:paraId="10BFB282" w14:textId="77777777" w:rsidTr="00921BA7"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5159624E" w14:textId="77777777" w:rsidR="00921BA7" w:rsidRPr="00921BA7" w:rsidRDefault="00921BA7" w:rsidP="00921B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1BA7">
              <w:rPr>
                <w:rFonts w:ascii="Times New Roman" w:eastAsia="Times New Roman" w:hAnsi="Times New Roman" w:cs="Times New Roman"/>
                <w:sz w:val="24"/>
                <w:szCs w:val="24"/>
              </w:rPr>
              <w:t>8)</w:t>
            </w:r>
          </w:p>
        </w:tc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6D1D1BC8" w14:textId="77777777" w:rsidR="00921BA7" w:rsidRPr="00921BA7" w:rsidRDefault="00921BA7" w:rsidP="00921B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1BA7"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</w:p>
        </w:tc>
      </w:tr>
      <w:tr w:rsidR="00921BA7" w:rsidRPr="00921BA7" w14:paraId="38FB8CE4" w14:textId="77777777" w:rsidTr="00921BA7"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252FD99A" w14:textId="77777777" w:rsidR="00921BA7" w:rsidRPr="00921BA7" w:rsidRDefault="00921BA7" w:rsidP="00921B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1BA7">
              <w:rPr>
                <w:rFonts w:ascii="Times New Roman" w:eastAsia="Times New Roman" w:hAnsi="Times New Roman" w:cs="Times New Roman"/>
                <w:sz w:val="24"/>
                <w:szCs w:val="24"/>
              </w:rPr>
              <w:t>9)</w:t>
            </w:r>
          </w:p>
        </w:tc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37BBC183" w14:textId="77777777" w:rsidR="00921BA7" w:rsidRPr="00921BA7" w:rsidRDefault="00921BA7" w:rsidP="00921B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1BA7"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</w:p>
        </w:tc>
      </w:tr>
      <w:tr w:rsidR="00921BA7" w:rsidRPr="00921BA7" w14:paraId="50EEE686" w14:textId="77777777" w:rsidTr="00921BA7"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2558D98D" w14:textId="77777777" w:rsidR="00921BA7" w:rsidRPr="00921BA7" w:rsidRDefault="00921BA7" w:rsidP="00921B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1BA7">
              <w:rPr>
                <w:rFonts w:ascii="Times New Roman" w:eastAsia="Times New Roman" w:hAnsi="Times New Roman" w:cs="Times New Roman"/>
                <w:sz w:val="24"/>
                <w:szCs w:val="24"/>
              </w:rPr>
              <w:t>10)</w:t>
            </w:r>
          </w:p>
        </w:tc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5C9EBE14" w14:textId="77777777" w:rsidR="00921BA7" w:rsidRPr="00921BA7" w:rsidRDefault="00921BA7" w:rsidP="00921B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1BA7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</w:p>
        </w:tc>
      </w:tr>
      <w:tr w:rsidR="00921BA7" w:rsidRPr="00921BA7" w14:paraId="76E8B333" w14:textId="77777777" w:rsidTr="00921BA7"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780E73AD" w14:textId="77777777" w:rsidR="00921BA7" w:rsidRPr="00921BA7" w:rsidRDefault="00921BA7" w:rsidP="00921B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1BA7">
              <w:rPr>
                <w:rFonts w:ascii="Times New Roman" w:eastAsia="Times New Roman" w:hAnsi="Times New Roman" w:cs="Times New Roman"/>
                <w:sz w:val="24"/>
                <w:szCs w:val="24"/>
              </w:rPr>
              <w:t>11)</w:t>
            </w:r>
          </w:p>
        </w:tc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5D789B3F" w14:textId="77777777" w:rsidR="00921BA7" w:rsidRPr="00921BA7" w:rsidRDefault="00921BA7" w:rsidP="00921B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1BA7">
              <w:rPr>
                <w:rFonts w:ascii="Times New Roman" w:eastAsia="Times New Roman" w:hAnsi="Times New Roman" w:cs="Times New Roman"/>
                <w:sz w:val="24"/>
                <w:szCs w:val="24"/>
              </w:rPr>
              <w:t>C</w:t>
            </w:r>
          </w:p>
        </w:tc>
      </w:tr>
      <w:tr w:rsidR="00921BA7" w:rsidRPr="00921BA7" w14:paraId="2E7FD0EB" w14:textId="77777777" w:rsidTr="00921BA7"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582F9A45" w14:textId="77777777" w:rsidR="00921BA7" w:rsidRPr="00921BA7" w:rsidRDefault="00921BA7" w:rsidP="00921B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1BA7">
              <w:rPr>
                <w:rFonts w:ascii="Times New Roman" w:eastAsia="Times New Roman" w:hAnsi="Times New Roman" w:cs="Times New Roman"/>
                <w:sz w:val="24"/>
                <w:szCs w:val="24"/>
              </w:rPr>
              <w:t>12)</w:t>
            </w:r>
          </w:p>
        </w:tc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353E34E4" w14:textId="77777777" w:rsidR="00921BA7" w:rsidRPr="00921BA7" w:rsidRDefault="00921BA7" w:rsidP="00921B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1BA7">
              <w:rPr>
                <w:rFonts w:ascii="Times New Roman" w:eastAsia="Times New Roman" w:hAnsi="Times New Roman" w:cs="Times New Roman"/>
                <w:sz w:val="24"/>
                <w:szCs w:val="24"/>
              </w:rPr>
              <w:t>D</w:t>
            </w:r>
          </w:p>
        </w:tc>
      </w:tr>
      <w:tr w:rsidR="00921BA7" w:rsidRPr="00921BA7" w14:paraId="5FE40EA9" w14:textId="77777777" w:rsidTr="00921BA7"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787E82C9" w14:textId="77777777" w:rsidR="00921BA7" w:rsidRPr="00921BA7" w:rsidRDefault="00921BA7" w:rsidP="00921B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1BA7">
              <w:rPr>
                <w:rFonts w:ascii="Times New Roman" w:eastAsia="Times New Roman" w:hAnsi="Times New Roman" w:cs="Times New Roman"/>
                <w:sz w:val="24"/>
                <w:szCs w:val="24"/>
              </w:rPr>
              <w:t>13)</w:t>
            </w:r>
          </w:p>
        </w:tc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286C5ACC" w14:textId="77777777" w:rsidR="00921BA7" w:rsidRPr="00921BA7" w:rsidRDefault="00921BA7" w:rsidP="00921B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1BA7">
              <w:rPr>
                <w:rFonts w:ascii="Times New Roman" w:eastAsia="Times New Roman" w:hAnsi="Times New Roman" w:cs="Times New Roman"/>
                <w:sz w:val="24"/>
                <w:szCs w:val="24"/>
              </w:rPr>
              <w:t>D</w:t>
            </w:r>
          </w:p>
        </w:tc>
      </w:tr>
      <w:tr w:rsidR="00921BA7" w:rsidRPr="00921BA7" w14:paraId="5F80BFFB" w14:textId="77777777" w:rsidTr="00921BA7"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4B135F55" w14:textId="77777777" w:rsidR="00921BA7" w:rsidRPr="00921BA7" w:rsidRDefault="00921BA7" w:rsidP="00921B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1BA7">
              <w:rPr>
                <w:rFonts w:ascii="Times New Roman" w:eastAsia="Times New Roman" w:hAnsi="Times New Roman" w:cs="Times New Roman"/>
                <w:sz w:val="24"/>
                <w:szCs w:val="24"/>
              </w:rPr>
              <w:t>14)</w:t>
            </w:r>
          </w:p>
        </w:tc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413D15F9" w14:textId="77777777" w:rsidR="00921BA7" w:rsidRPr="00921BA7" w:rsidRDefault="00921BA7" w:rsidP="00921B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1BA7">
              <w:rPr>
                <w:rFonts w:ascii="Times New Roman" w:eastAsia="Times New Roman" w:hAnsi="Times New Roman" w:cs="Times New Roman"/>
                <w:sz w:val="24"/>
                <w:szCs w:val="24"/>
              </w:rPr>
              <w:t>C</w:t>
            </w:r>
          </w:p>
        </w:tc>
      </w:tr>
      <w:tr w:rsidR="00921BA7" w:rsidRPr="00921BA7" w14:paraId="00254579" w14:textId="77777777" w:rsidTr="00921BA7"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6951E7CF" w14:textId="77777777" w:rsidR="00921BA7" w:rsidRPr="00921BA7" w:rsidRDefault="00921BA7" w:rsidP="00921B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1BA7">
              <w:rPr>
                <w:rFonts w:ascii="Times New Roman" w:eastAsia="Times New Roman" w:hAnsi="Times New Roman" w:cs="Times New Roman"/>
                <w:sz w:val="24"/>
                <w:szCs w:val="24"/>
              </w:rPr>
              <w:t>15)</w:t>
            </w:r>
          </w:p>
        </w:tc>
        <w:tc>
          <w:tcPr>
            <w:tcW w:w="0" w:type="auto"/>
            <w:shd w:val="clear" w:color="auto" w:fill="FFFFFF"/>
            <w:tcMar>
              <w:top w:w="36" w:type="dxa"/>
              <w:left w:w="120" w:type="dxa"/>
              <w:bottom w:w="36" w:type="dxa"/>
              <w:right w:w="120" w:type="dxa"/>
            </w:tcMar>
            <w:vAlign w:val="center"/>
            <w:hideMark/>
          </w:tcPr>
          <w:p w14:paraId="0636D20F" w14:textId="77777777" w:rsidR="00921BA7" w:rsidRPr="00921BA7" w:rsidRDefault="00921BA7" w:rsidP="00921B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1BA7">
              <w:rPr>
                <w:rFonts w:ascii="Times New Roman" w:eastAsia="Times New Roman" w:hAnsi="Times New Roman" w:cs="Times New Roman"/>
                <w:sz w:val="24"/>
                <w:szCs w:val="24"/>
              </w:rPr>
              <w:t>C</w:t>
            </w:r>
          </w:p>
        </w:tc>
      </w:tr>
    </w:tbl>
    <w:p w14:paraId="7A8B287D" w14:textId="77777777" w:rsidR="00227DA0" w:rsidRDefault="0097065A"/>
    <w:sectPr w:rsidR="00227DA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yNzcxMjQxMDM2MDJT0lEKTi0uzszPAykwrAUAw73xKCwAAAA="/>
  </w:docVars>
  <w:rsids>
    <w:rsidRoot w:val="00921BA7"/>
    <w:rsid w:val="004E513C"/>
    <w:rsid w:val="00764FF2"/>
    <w:rsid w:val="00915BD3"/>
    <w:rsid w:val="00921BA7"/>
    <w:rsid w:val="009706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2F3BAD"/>
  <w15:chartTrackingRefBased/>
  <w15:docId w15:val="{A5186992-4A55-4A02-9CCD-9709007026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921BA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860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141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E05501A449E3044A6A396DB8AC23D5C" ma:contentTypeVersion="13" ma:contentTypeDescription="Create a new document." ma:contentTypeScope="" ma:versionID="5387381ebe82ea240868448d3328a3e8">
  <xsd:schema xmlns:xsd="http://www.w3.org/2001/XMLSchema" xmlns:xs="http://www.w3.org/2001/XMLSchema" xmlns:p="http://schemas.microsoft.com/office/2006/metadata/properties" xmlns:ns2="17c8e3a4-491b-44e4-abba-b8b660351478" xmlns:ns3="13afcb6c-c96f-4a23-98da-13f2d6da8f40" targetNamespace="http://schemas.microsoft.com/office/2006/metadata/properties" ma:root="true" ma:fieldsID="dacf3e0846bc460d9bf0117bd6f0ea10" ns2:_="" ns3:_="">
    <xsd:import namespace="17c8e3a4-491b-44e4-abba-b8b660351478"/>
    <xsd:import namespace="13afcb6c-c96f-4a23-98da-13f2d6da8f4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c8e3a4-491b-44e4-abba-b8b66035147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afcb6c-c96f-4a23-98da-13f2d6da8f40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2B88BC4-F876-468A-BBE5-E76C136F1EE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B44B93C-56E4-44FF-A9BB-1228FC7274E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7c8e3a4-491b-44e4-abba-b8b660351478"/>
    <ds:schemaRef ds:uri="13afcb6c-c96f-4a23-98da-13f2d6da8f4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B2BB592-2C21-4147-9B75-EDA24FA03EB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4</Pages>
  <Words>509</Words>
  <Characters>2904</Characters>
  <Application>Microsoft Office Word</Application>
  <DocSecurity>0</DocSecurity>
  <Lines>24</Lines>
  <Paragraphs>6</Paragraphs>
  <ScaleCrop>false</ScaleCrop>
  <Company/>
  <LinksUpToDate>false</LinksUpToDate>
  <CharactersWithSpaces>3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lly Scholl</dc:creator>
  <cp:keywords/>
  <dc:description/>
  <cp:lastModifiedBy>Aric Mills</cp:lastModifiedBy>
  <cp:revision>3</cp:revision>
  <dcterms:created xsi:type="dcterms:W3CDTF">2021-11-11T16:05:00Z</dcterms:created>
  <dcterms:modified xsi:type="dcterms:W3CDTF">2021-12-06T16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E05501A449E3044A6A396DB8AC23D5C</vt:lpwstr>
  </property>
</Properties>
</file>